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C201E" w14:textId="77777777" w:rsidR="00510773" w:rsidRPr="00467D96" w:rsidRDefault="00510773" w:rsidP="00510773">
      <w:pPr>
        <w:spacing w:after="0"/>
        <w:rPr>
          <w:rFonts w:ascii="Times New Roman" w:hAnsi="Times New Roman" w:cs="Times New Roman"/>
        </w:rPr>
      </w:pPr>
      <w:r w:rsidRPr="00467D96">
        <w:rPr>
          <w:rFonts w:ascii="Times New Roman" w:hAnsi="Times New Roman" w:cs="Times New Roman"/>
        </w:rPr>
        <w:t>Hugo Vega Hernandez</w:t>
      </w:r>
    </w:p>
    <w:p w14:paraId="2FC91D61" w14:textId="77777777" w:rsidR="00510773" w:rsidRPr="00467D96" w:rsidRDefault="00510773" w:rsidP="00510773">
      <w:pPr>
        <w:spacing w:after="0"/>
        <w:rPr>
          <w:rFonts w:ascii="Times New Roman" w:hAnsi="Times New Roman" w:cs="Times New Roman"/>
        </w:rPr>
      </w:pPr>
      <w:r w:rsidRPr="00467D96">
        <w:rPr>
          <w:rFonts w:ascii="Times New Roman" w:hAnsi="Times New Roman" w:cs="Times New Roman"/>
        </w:rPr>
        <w:t>CSD310-H306 Database Development and Use</w:t>
      </w:r>
    </w:p>
    <w:p w14:paraId="30EC5C43" w14:textId="1C38EF55" w:rsidR="00203673" w:rsidRDefault="00D56E5D" w:rsidP="00D56E5D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7</w:t>
      </w:r>
      <w:r w:rsidR="00510773" w:rsidRPr="00467D96">
        <w:rPr>
          <w:rFonts w:ascii="Times New Roman" w:hAnsi="Times New Roman" w:cs="Times New Roman"/>
        </w:rPr>
        <w:t>.</w:t>
      </w:r>
      <w:r w:rsidR="00B1398A">
        <w:rPr>
          <w:rFonts w:ascii="Times New Roman" w:hAnsi="Times New Roman" w:cs="Times New Roman"/>
        </w:rPr>
        <w:t>2</w:t>
      </w:r>
      <w:r w:rsidR="00510773" w:rsidRPr="00467D96">
        <w:rPr>
          <w:rFonts w:ascii="Times New Roman" w:hAnsi="Times New Roman" w:cs="Times New Roman"/>
        </w:rPr>
        <w:t xml:space="preserve"> Assignment, 0</w:t>
      </w:r>
      <w:r>
        <w:rPr>
          <w:rFonts w:ascii="Times New Roman" w:hAnsi="Times New Roman" w:cs="Times New Roman"/>
        </w:rPr>
        <w:t>7</w:t>
      </w:r>
      <w:r w:rsidR="00510773" w:rsidRPr="00467D96">
        <w:rPr>
          <w:rFonts w:ascii="Times New Roman" w:hAnsi="Times New Roman" w:cs="Times New Roman"/>
        </w:rPr>
        <w:t>/</w:t>
      </w:r>
      <w:r>
        <w:rPr>
          <w:rFonts w:ascii="Times New Roman" w:hAnsi="Times New Roman" w:cs="Times New Roman"/>
        </w:rPr>
        <w:t>02</w:t>
      </w:r>
      <w:r w:rsidR="00510773" w:rsidRPr="00467D96">
        <w:rPr>
          <w:rFonts w:ascii="Times New Roman" w:hAnsi="Times New Roman" w:cs="Times New Roman"/>
        </w:rPr>
        <w:t>/2024</w:t>
      </w:r>
    </w:p>
    <w:p w14:paraId="010B0553" w14:textId="4F4254BD" w:rsidR="00203673" w:rsidRDefault="00203673" w:rsidP="00510773">
      <w:pPr>
        <w:spacing w:after="0"/>
        <w:rPr>
          <w:rFonts w:ascii="Times New Roman" w:hAnsi="Times New Roman" w:cs="Times New Roman"/>
        </w:rPr>
      </w:pPr>
    </w:p>
    <w:p w14:paraId="212A169A" w14:textId="0B29C3B9" w:rsidR="00D56E5D" w:rsidRDefault="007013E0" w:rsidP="00510773">
      <w:pPr>
        <w:spacing w:after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C46500B" wp14:editId="56B88799">
            <wp:extent cx="6187044" cy="3588618"/>
            <wp:effectExtent l="0" t="0" r="4445" b="0"/>
            <wp:docPr id="2137972046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972046" name="Picture 1" descr="A computer screen shot of a pro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201891" cy="359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1AEFD" w14:textId="77777777" w:rsidR="007013E0" w:rsidRDefault="007013E0" w:rsidP="00510773">
      <w:pPr>
        <w:spacing w:after="0"/>
        <w:rPr>
          <w:rFonts w:ascii="Times New Roman" w:hAnsi="Times New Roman" w:cs="Times New Roman"/>
        </w:rPr>
      </w:pPr>
    </w:p>
    <w:p w14:paraId="349D8596" w14:textId="33C1E646" w:rsidR="007013E0" w:rsidRDefault="007013E0" w:rsidP="00510773">
      <w:pPr>
        <w:spacing w:after="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0ABE6C5" wp14:editId="7FD1E2AF">
            <wp:extent cx="6175169" cy="3546763"/>
            <wp:effectExtent l="0" t="0" r="0" b="0"/>
            <wp:docPr id="1369074463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9074463" name="Picture 1" descr="A computer screen shot of a black screen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36878" cy="3582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013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xNzMxN7I0NzA3MjVV0lEKTi0uzszPAykwrQUAqX5ylSwAAAA="/>
  </w:docVars>
  <w:rsids>
    <w:rsidRoot w:val="00510773"/>
    <w:rsid w:val="00066161"/>
    <w:rsid w:val="001079D7"/>
    <w:rsid w:val="00203673"/>
    <w:rsid w:val="002B7DD5"/>
    <w:rsid w:val="002C48B8"/>
    <w:rsid w:val="00374B59"/>
    <w:rsid w:val="00510773"/>
    <w:rsid w:val="006C0215"/>
    <w:rsid w:val="007013E0"/>
    <w:rsid w:val="00A84D73"/>
    <w:rsid w:val="00B1398A"/>
    <w:rsid w:val="00B81036"/>
    <w:rsid w:val="00D56E5D"/>
    <w:rsid w:val="00FB1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61C0955"/>
  <w15:chartTrackingRefBased/>
  <w15:docId w15:val="{DCA35B8C-72E3-47A1-9FF1-09BDFAA959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773"/>
  </w:style>
  <w:style w:type="paragraph" w:styleId="Heading1">
    <w:name w:val="heading 1"/>
    <w:basedOn w:val="Normal"/>
    <w:next w:val="Normal"/>
    <w:link w:val="Heading1Char"/>
    <w:uiPriority w:val="9"/>
    <w:qFormat/>
    <w:rsid w:val="005107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7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77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77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77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77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77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77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77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077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77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77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77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77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77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77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77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77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107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07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77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7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107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1077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1077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1077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7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77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1077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11</Words>
  <Characters>77</Characters>
  <Application>Microsoft Office Word</Application>
  <DocSecurity>0</DocSecurity>
  <Lines>7</Lines>
  <Paragraphs>3</Paragraphs>
  <ScaleCrop>false</ScaleCrop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go Vega Hernandez</dc:creator>
  <cp:keywords/>
  <dc:description/>
  <cp:lastModifiedBy>Hugo Vega Hernandez</cp:lastModifiedBy>
  <cp:revision>3</cp:revision>
  <dcterms:created xsi:type="dcterms:W3CDTF">2024-07-02T21:31:00Z</dcterms:created>
  <dcterms:modified xsi:type="dcterms:W3CDTF">2024-07-02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4e88870-27be-4951-99cf-b665de88c8f7</vt:lpwstr>
  </property>
</Properties>
</file>